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akarta,</w:t>
      </w:r>
      <w:r>
        <w:t xml:space="preserve"> </w:t>
      </w:r>
      <w:r>
        <w:t xml:space="preserve">Indonesia</w:t>
      </w:r>
    </w:p>
    <w:bookmarkStart w:id="21" w:name="internship-application-letter"/>
    <w:p>
      <w:pPr>
        <w:pStyle w:val="Heading1"/>
      </w:pPr>
      <w:r>
        <w:t xml:space="preserve">Internship Application Letter</w:t>
      </w:r>
    </w:p>
    <w:bookmarkStart w:id="20" w:name="Xef238910ef141813ef19a0a8eb0adc3a16230aa"/>
    <w:p>
      <w:pPr>
        <w:pStyle w:val="Heading2"/>
      </w:pPr>
      <w:r>
        <w:t xml:space="preserve">Mechanic Internship Position at Jaya Auto Service</w:t>
      </w:r>
    </w:p>
    <w:p>
      <w:pPr>
        <w:pStyle w:val="FirstParagraph"/>
      </w:pPr>
      <w:r>
        <w:rPr>
          <w:bCs/>
          <w:b/>
        </w:rPr>
        <w:t xml:space="preserve">Applicant:</w:t>
      </w:r>
      <w:r>
        <w:t xml:space="preserve"> </w:t>
      </w:r>
      <w:r>
        <w:t xml:space="preserve">Arif Rahman</w:t>
      </w:r>
      <w:r>
        <w:br/>
      </w:r>
      <w:r>
        <w:rPr>
          <w:bCs/>
          <w:b/>
        </w:rPr>
        <w:t xml:space="preserve">Email:</w:t>
      </w:r>
      <w:r>
        <w:t xml:space="preserve"> </w:t>
      </w:r>
      <w:r>
        <w:t xml:space="preserve">arif.rahman@email.com |</w:t>
      </w:r>
      <w:r>
        <w:t xml:space="preserve"> </w:t>
      </w:r>
      <w:r>
        <w:rPr>
          <w:bCs/>
          <w:b/>
        </w:rPr>
        <w:t xml:space="preserve">Phone:</w:t>
      </w:r>
      <w:r>
        <w:t xml:space="preserve"> </w:t>
      </w:r>
      <w:r>
        <w:t xml:space="preserve">+62 812-3456-7890</w:t>
      </w:r>
      <w:r>
        <w:br/>
      </w:r>
      <w:r>
        <w:rPr>
          <w:bCs/>
          <w:b/>
        </w:rPr>
        <w:t xml:space="preserve">Date:</w:t>
      </w:r>
      <w:r>
        <w:t xml:space="preserve"> </w:t>
      </w:r>
      <w:r>
        <w:t xml:space="preserve">October 26, 2023</w:t>
      </w:r>
    </w:p>
    <w:bookmarkEnd w:id="20"/>
    <w:bookmarkEnd w:id="21"/>
    <w:p>
      <w:pPr>
        <w:pStyle w:val="BodyText"/>
      </w:pPr>
      <w:r>
        <w:t xml:space="preserve">Jaya Auto Service</w:t>
      </w:r>
      <w:r>
        <w:br/>
      </w:r>
      <w:r>
        <w:t xml:space="preserve">Jalan Prof. Dr. Satrio No. 56</w:t>
      </w:r>
      <w:r>
        <w:br/>
      </w:r>
      <w:r>
        <w:t xml:space="preserve">Setiabudi, South Jakarta</w:t>
      </w:r>
      <w:r>
        <w:br/>
      </w:r>
      <w:r>
        <w:t xml:space="preserve">DKI Jakarta, Indonesia</w:t>
      </w:r>
    </w:p>
    <w:p>
      <w:pPr>
        <w:pStyle w:val="BodyText"/>
      </w:pPr>
      <w:r>
        <w:t xml:space="preserve">Dear Hiring Manager,</w:t>
      </w:r>
    </w:p>
    <w:p>
      <w:pPr>
        <w:pStyle w:val="BodyText"/>
      </w:pPr>
      <w:r>
        <w:t xml:space="preserve">With profound enthusiasm, I submit this Internship Application Letter for the Mechanic Internship position at Jaya Auto Service in Indonesia Jakarta. As a dedicated automotive technology student at the State Polytechnic of Jakarta (POLTEKNIK KALIURANG), I have cultivated a deep passion for vehicle maintenance and repair systems, aligning perfectly with your company's reputation as a leader in automotive excellence within Indonesia Jakarta's rapidly evolving transportation sector. This Internship Application Letter represents my earnest commitment to contributing to Jaya Auto Service while gaining hands-on experience in one of the most dynamic automotive markets in Southeast Asia.</w:t>
      </w:r>
    </w:p>
    <w:p>
      <w:pPr>
        <w:pStyle w:val="BodyText"/>
      </w:pPr>
      <w:r>
        <w:t xml:space="preserve">My academic journey has equipped me with comprehensive theoretical knowledge and practical skills essential for modern mechanical operations. At POLTEKNIK KALIURANG, I completed specialized coursework including Advanced Engine Diagnostics, Automotive Electrical Systems, and Fuel Injection Technologies – all directly applicable to the challenges faced by Jakarta's diverse vehicle fleet. During my 12-month industry immersion program at PT. Surya Timur Jaya Auto in Bekasi (30 km from Jakarta), I assisted senior technicians with routine maintenance on over 150 vehicles weekly, including Honda CR-Vs, Toyota Avanzas, and public transport buses navigating Jakarta's congested roads. I mastered diagnostic procedures using OBD-II scanners and learned to interpret complex error codes affecting fuel efficiency – a critical skill for vehicles operating in Indonesia Jakarta's high-pollution urban environment where emission standards are increasingly stringent.</w:t>
      </w:r>
    </w:p>
    <w:p>
      <w:pPr>
        <w:pStyle w:val="BodyText"/>
      </w:pPr>
      <w:r>
        <w:t xml:space="preserve">What particularly excites me about Jaya Auto Service is your recent expansion into electric vehicle (EV) maintenance services, a strategic move perfectly timed for Indonesia Jakarta's government initiative to transition 25% of public transportation to electric vehicles by 2030. My internship at PT. Surya Timur included shadowing EV technicians on the Nissan Leaf service line, where I learned about battery management systems and regenerative braking diagnostics – skills I am eager to further develop under your expert guidance. Having grown up in Jakarta's dense urban landscape, I understand the unique mechanical demands of our city's vehicles: from monsoon-season corrosion prevention to maintaining engines through 40°C+ temperatures during peak traffic hours. This local context makes me uniquely positioned to contribute immediately while learning from Jaya Auto Service's specialized teams.</w:t>
      </w:r>
    </w:p>
    <w:p>
      <w:pPr>
        <w:pStyle w:val="BodyText"/>
      </w:pPr>
      <w:r>
        <w:t xml:space="preserve">I have attached my resume detailing additional competencies including ISO 9001 quality management certification, multilingual communication skills (fluent in Bahasa Indonesia and English), and proficiency with Microsoft Dynamics for service order tracking. My technical toolkit includes hands-on experience with:</w:t>
      </w:r>
    </w:p>
    <w:p>
      <w:pPr>
        <w:numPr>
          <w:ilvl w:val="0"/>
          <w:numId w:val="1001"/>
        </w:numPr>
        <w:pStyle w:val="Compact"/>
      </w:pPr>
      <w:r>
        <w:t xml:space="preserve">Engine rebuilding using precision torque specs</w:t>
      </w:r>
    </w:p>
    <w:p>
      <w:pPr>
        <w:numPr>
          <w:ilvl w:val="0"/>
          <w:numId w:val="1001"/>
        </w:numPr>
        <w:pStyle w:val="Compact"/>
      </w:pPr>
      <w:r>
        <w:t xml:space="preserve">Transmission fluid exchange procedures for automatic transmissions</w:t>
      </w:r>
    </w:p>
    <w:p>
      <w:pPr>
        <w:numPr>
          <w:ilvl w:val="0"/>
          <w:numId w:val="1001"/>
        </w:numPr>
        <w:pStyle w:val="Compact"/>
      </w:pPr>
      <w:r>
        <w:t xml:space="preserve">Brake system diagnostics including ABS calibration</w:t>
      </w:r>
    </w:p>
    <w:p>
      <w:pPr>
        <w:numPr>
          <w:ilvl w:val="0"/>
          <w:numId w:val="1001"/>
        </w:numPr>
        <w:pStyle w:val="Compact"/>
      </w:pPr>
      <w:r>
        <w:t xml:space="preserve">Diesel injector cleaning and fuel pump replacement</w:t>
      </w:r>
    </w:p>
    <w:p>
      <w:pPr>
        <w:pStyle w:val="FirstParagraph"/>
      </w:pPr>
      <w:r>
        <w:t xml:space="preserve">What sets me apart is my proactive problem-solving approach. When I identified recurring alternator failures in a batch of Angkot (microbus) fleet vehicles during my previous internship, I documented the issue, researched root causes with university faculty, and proposed a preventive maintenance protocol that reduced repeat repairs by 40%. This initiative demonstrates my commitment to operational excellence – a value deeply embedded in Jaya Auto Service's customer-centric philosophy. In Indonesia Jakarta's competitive automotive market where service quality directly impacts brand reputation, I understand that precision mechanics aren't just technical skills; they're the foundation of customer trust.</w:t>
      </w:r>
    </w:p>
    <w:p>
      <w:pPr>
        <w:pStyle w:val="BodyText"/>
      </w:pPr>
      <w:r>
        <w:t xml:space="preserve">I am particularly drawn to your company's community engagement through free vehicle safety checks for Jakarta public transport drivers – a program that exemplifies corporate social responsibility in action. As an intern, I would welcome the opportunity to contribute to such initiatives while learning from your technicians' expertise. My goal is not merely to complete an internship, but to become a valuable member of Jaya Auto Service's team through consistent dedication and eagerness to master Jakarta's mechanical landscape. Having witnessed how vehicle breakdowns disrupt daily commutes for millions in Indonesia Jakarta, I am committed to developing the skills that keep our city moving efficiently.</w:t>
      </w:r>
    </w:p>
    <w:p>
      <w:pPr>
        <w:pStyle w:val="BodyText"/>
      </w:pPr>
      <w:r>
        <w:t xml:space="preserve">The significance of this Internship Application Letter extends beyond a routine job inquiry. It represents my professional aspiration to become a certified mechanic who serves Indonesia's automotive needs with integrity – an ambition nurtured through my family's history in Jakarta auto repair since 1975. My father, a master mechanic at Taman Mini Service Center, instilled in me that true mechanical excellence combines technical precision with genuine care for vehicle owners. I am eager to learn from Jaya Auto Service's award-winning technicians while contributing to your mission of providing reliable automotive solutions in Indonesia Jakarta's demanding urban environment.</w:t>
      </w:r>
    </w:p>
    <w:p>
      <w:pPr>
        <w:pStyle w:val="BodyText"/>
      </w:pPr>
      <w:r>
        <w:t xml:space="preserve">As a Jakarta-native who has navigated the city's traffic patterns since childhood, I possess an innate understanding of how mechanical reliability impacts daily life. Whether it's ensuring a delivery truck maintains its schedule for the Pasar Senen market or keeping family sedans safe for morning commutes along Jalan Sudirman, my work ethic is rooted in real-world impact. I am prepared to commit to the full internship duration (6 months) with flexibility to assist during peak traffic hours and weekend shifts – recognizing that Jakarta's automotive demands operate 24/7.</w:t>
      </w:r>
    </w:p>
    <w:p>
      <w:pPr>
        <w:pStyle w:val="BodyText"/>
      </w:pPr>
      <w:r>
        <w:t xml:space="preserve">I would welcome the opportunity to discuss how my proactive approach, technical foundation, and deep connection to Indonesia Jakarta's automotive ecosystem can benefit Jaya Auto Service. Thank you for considering my Internship Application Letter for the Mechanic Internship position. I have attached all required documents and am available for an interview at your earliest convenience. My contact details remain as provided above.</w:t>
      </w:r>
    </w:p>
    <w:p>
      <w:pPr>
        <w:pStyle w:val="BodyText"/>
      </w:pPr>
      <w:r>
        <w:t xml:space="preserve">Sincerely,</w:t>
      </w:r>
    </w:p>
    <w:p>
      <w:pPr>
        <w:pStyle w:val="BodyText"/>
      </w:pPr>
      <w:r>
        <w:rPr>
          <w:bCs/>
          <w:b/>
        </w:rPr>
        <w:t xml:space="preserve">Arif Rahman</w:t>
      </w:r>
    </w:p>
    <w:p>
      <w:pPr>
        <w:pStyle w:val="BodyText"/>
      </w:pPr>
      <w:r>
        <w:t xml:space="preserve">Note: This Internship Application Letter complies with Indonesian labor standards for student internships and aligns with the National Technical Education Framework (KKNI) Level 3. All 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Internship Application Letter - Jakarta, Indonesia</dc:title>
  <dc:creator/>
  <dc:language>en</dc:language>
  <cp:keywords/>
  <dcterms:created xsi:type="dcterms:W3CDTF">2026-07-23T05:35:58Z</dcterms:created>
  <dcterms:modified xsi:type="dcterms:W3CDTF">2026-07-23T05:35:58Z</dcterms:modified>
</cp:coreProperties>
</file>

<file path=docProps/custom.xml><?xml version="1.0" encoding="utf-8"?>
<Properties xmlns="http://schemas.openxmlformats.org/officeDocument/2006/custom-properties" xmlns:vt="http://schemas.openxmlformats.org/officeDocument/2006/docPropsVTypes"/>
</file>